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2A6948" w14:textId="77777777" w:rsidR="00A93DB9" w:rsidRPr="00BC3F76" w:rsidRDefault="00A93DB9" w:rsidP="00A93DB9">
      <w:pPr>
        <w:pStyle w:val="Title"/>
        <w:spacing w:after="0"/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4F21CD"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MINUTES</w:t>
      </w:r>
    </w:p>
    <w:p w14:paraId="1715B717" w14:textId="77777777" w:rsidR="00A93DB9" w:rsidRPr="004F21CD" w:rsidRDefault="00000000" w:rsidP="00A93DB9">
      <w:pPr>
        <w:pStyle w:val="Subtitle"/>
        <w:spacing w:after="0"/>
        <w:rPr>
          <w:b/>
          <w:color w:val="FFC000"/>
        </w:rPr>
      </w:pPr>
      <w:sdt>
        <w:sdtPr>
          <w:rPr>
            <w:b/>
            <w:color w:val="FFC000"/>
          </w:rPr>
          <w:id w:val="841976995"/>
          <w:placeholder>
            <w:docPart w:val="BFF6FB2B10FD45E4AFD8015A1B35CAE2"/>
          </w:placeholder>
        </w:sdtPr>
        <w:sdtContent>
          <w:r w:rsidR="00A93DB9">
            <w:rPr>
              <w:b/>
              <w:color w:val="FFC000"/>
            </w:rPr>
            <w:t>Executive Council</w:t>
          </w:r>
        </w:sdtContent>
      </w:sdt>
    </w:p>
    <w:p w14:paraId="371DAF38" w14:textId="579EC331" w:rsidR="00A93DB9" w:rsidRDefault="00A93DB9" w:rsidP="00A93DB9">
      <w:pPr>
        <w:pBdr>
          <w:top w:val="single" w:sz="4" w:space="1" w:color="44546A" w:themeColor="text2"/>
        </w:pBdr>
        <w:spacing w:before="0" w:after="0"/>
        <w:jc w:val="right"/>
      </w:pPr>
      <w:r>
        <w:t>0</w:t>
      </w:r>
      <w:r w:rsidR="00B55CE7">
        <w:t>9</w:t>
      </w:r>
      <w:r w:rsidR="00B5535A">
        <w:t>/0</w:t>
      </w:r>
      <w:r w:rsidR="00B55CE7">
        <w:t>4</w:t>
      </w:r>
      <w:r w:rsidR="00B5535A">
        <w:t>/2024</w:t>
      </w:r>
      <w:r w:rsidRPr="004F21CD">
        <w:t>|</w:t>
      </w:r>
      <w:r w:rsidR="00B55CE7">
        <w:t>2</w:t>
      </w:r>
      <w:r w:rsidR="008C0340">
        <w:t>:</w:t>
      </w:r>
      <w:r w:rsidR="00B55CE7">
        <w:t>1</w:t>
      </w:r>
      <w:r w:rsidR="008C0340">
        <w:t>0</w:t>
      </w:r>
      <w:r>
        <w:t xml:space="preserve"> PM</w:t>
      </w:r>
      <w:r w:rsidRPr="004F21CD">
        <w:t xml:space="preserve"> </w:t>
      </w:r>
      <w:r w:rsidRPr="004F21CD">
        <w:rPr>
          <w:rStyle w:val="IntenseEmphasis"/>
        </w:rPr>
        <w:t>Meeting called to order by</w:t>
      </w:r>
      <w:r w:rsidRPr="004F21CD">
        <w:t xml:space="preserve"> </w:t>
      </w:r>
      <w:r w:rsidR="00B5535A">
        <w:t>Brian Logan</w:t>
      </w:r>
    </w:p>
    <w:p w14:paraId="08D7C439" w14:textId="77777777" w:rsidR="00A93DB9" w:rsidRPr="008C0340" w:rsidRDefault="00A93DB9" w:rsidP="00A93DB9">
      <w:pPr>
        <w:pBdr>
          <w:top w:val="single" w:sz="4" w:space="1" w:color="44546A" w:themeColor="text2"/>
        </w:pBdr>
        <w:spacing w:before="0" w:after="0"/>
        <w:jc w:val="right"/>
        <w:rPr>
          <w:b/>
          <w:color w:val="385623" w:themeColor="accent6" w:themeShade="80"/>
          <w:sz w:val="24"/>
          <w:szCs w:val="24"/>
        </w:rPr>
      </w:pPr>
    </w:p>
    <w:p w14:paraId="1432EEB2" w14:textId="15C08B63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1A696C">
        <w:rPr>
          <w:rFonts w:asciiTheme="majorHAnsi" w:hAnsiTheme="majorHAnsi"/>
          <w:b/>
          <w:sz w:val="24"/>
          <w:szCs w:val="24"/>
        </w:rPr>
        <w:t>Members Present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 w:rsidR="000F5533">
        <w:rPr>
          <w:rFonts w:asciiTheme="majorHAnsi" w:hAnsiTheme="majorHAnsi"/>
          <w:sz w:val="24"/>
          <w:szCs w:val="24"/>
        </w:rPr>
        <w:t>Gerald Plumlee, Jennifer Rowsam, Brian Logan, John Schneiderwind, Kim Bloss, Connie Wilson, Brittany Lenard, Angela McLaughlin, Donna Allen, Roger Giles, Arien Faucett, Eric Valenzuela, Kim Rand, Sheryl Edwards, Bruno Hicks</w:t>
      </w:r>
    </w:p>
    <w:p w14:paraId="00FBD672" w14:textId="77777777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</w:p>
    <w:p w14:paraId="3A9DEAB4" w14:textId="77777777" w:rsidR="00A93DB9" w:rsidRPr="008C0340" w:rsidRDefault="00A93DB9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pproval of Minutes</w:t>
      </w:r>
    </w:p>
    <w:p w14:paraId="5741D694" w14:textId="6A973E9F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Minutes were approved</w:t>
      </w:r>
      <w:r w:rsidR="00FF3AFC" w:rsidRPr="008C0340">
        <w:rPr>
          <w:rFonts w:asciiTheme="majorHAnsi" w:hAnsiTheme="majorHAnsi"/>
          <w:sz w:val="24"/>
          <w:szCs w:val="24"/>
        </w:rPr>
        <w:t xml:space="preserve"> as written</w:t>
      </w:r>
      <w:r w:rsidRPr="008C0340">
        <w:rPr>
          <w:rFonts w:asciiTheme="majorHAnsi" w:hAnsiTheme="majorHAnsi"/>
          <w:sz w:val="24"/>
          <w:szCs w:val="24"/>
        </w:rPr>
        <w:t>.</w:t>
      </w:r>
      <w:r w:rsidR="000F5533">
        <w:rPr>
          <w:rFonts w:asciiTheme="majorHAnsi" w:hAnsiTheme="majorHAnsi"/>
          <w:sz w:val="24"/>
          <w:szCs w:val="24"/>
        </w:rPr>
        <w:t xml:space="preserve"> Motion: John Schneiderwind, seconded by Connie Wilson</w:t>
      </w:r>
    </w:p>
    <w:p w14:paraId="13D1C7C8" w14:textId="77777777" w:rsidR="00A93DB9" w:rsidRPr="008C0340" w:rsidRDefault="00303230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 xml:space="preserve">Announcements </w:t>
      </w:r>
    </w:p>
    <w:p w14:paraId="71E9F93A" w14:textId="77777777" w:rsidR="00A93DB9" w:rsidRPr="008C0340" w:rsidRDefault="00FF3AFC" w:rsidP="00A93DB9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b/>
          <w:sz w:val="24"/>
          <w:szCs w:val="24"/>
        </w:rPr>
        <w:t>Accreditation Updates</w:t>
      </w:r>
    </w:p>
    <w:p w14:paraId="7894FDA4" w14:textId="77777777" w:rsidR="00D24FB2" w:rsidRPr="008C0340" w:rsidRDefault="00D24FB2" w:rsidP="00D24FB2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AACSB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Gerald Plumlee reported the continuous improvement reports were submitted August </w:t>
      </w:r>
      <w:proofErr w:type="gramStart"/>
      <w:r>
        <w:rPr>
          <w:rFonts w:asciiTheme="majorHAnsi" w:hAnsiTheme="majorHAnsi"/>
          <w:sz w:val="24"/>
          <w:szCs w:val="24"/>
        </w:rPr>
        <w:t>19</w:t>
      </w:r>
      <w:r w:rsidRPr="00B55CE7">
        <w:rPr>
          <w:rFonts w:asciiTheme="majorHAnsi" w:hAnsiTheme="majorHAnsi"/>
          <w:sz w:val="24"/>
          <w:szCs w:val="24"/>
          <w:vertAlign w:val="superscript"/>
        </w:rPr>
        <w:t>th</w:t>
      </w:r>
      <w:proofErr w:type="gramEnd"/>
      <w:r>
        <w:rPr>
          <w:rFonts w:asciiTheme="majorHAnsi" w:hAnsiTheme="majorHAnsi"/>
          <w:sz w:val="24"/>
          <w:szCs w:val="24"/>
        </w:rPr>
        <w:t xml:space="preserve"> and they are planning to have preparation and mock visit sessions for RCB faculty over the coming weeks. The visit team is scheduled to come October 20-22.</w:t>
      </w:r>
    </w:p>
    <w:p w14:paraId="380B2167" w14:textId="4EE5DEDA" w:rsidR="00FF3AFC" w:rsidRPr="008C0340" w:rsidRDefault="00FF3AFC" w:rsidP="00FF3AF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ABET</w:t>
      </w:r>
      <w:r w:rsidR="008B7A0F" w:rsidRPr="008B7A0F">
        <w:rPr>
          <w:rFonts w:asciiTheme="majorHAnsi" w:hAnsiTheme="majorHAnsi"/>
          <w:b/>
          <w:bCs/>
          <w:sz w:val="24"/>
          <w:szCs w:val="24"/>
        </w:rPr>
        <w:t>:</w:t>
      </w:r>
      <w:r w:rsidR="008B7A0F">
        <w:rPr>
          <w:rFonts w:asciiTheme="majorHAnsi" w:hAnsiTheme="majorHAnsi"/>
          <w:sz w:val="24"/>
          <w:szCs w:val="24"/>
        </w:rPr>
        <w:t xml:space="preserve"> </w:t>
      </w:r>
      <w:r w:rsidR="00B55CE7">
        <w:rPr>
          <w:rFonts w:asciiTheme="majorHAnsi" w:hAnsiTheme="majorHAnsi"/>
          <w:sz w:val="24"/>
          <w:szCs w:val="24"/>
        </w:rPr>
        <w:t xml:space="preserve">Brian Logan reported on behalf of Abdel </w:t>
      </w:r>
      <w:proofErr w:type="spellStart"/>
      <w:r w:rsidR="00B55CE7">
        <w:rPr>
          <w:rFonts w:asciiTheme="majorHAnsi" w:hAnsiTheme="majorHAnsi"/>
          <w:sz w:val="24"/>
          <w:szCs w:val="24"/>
        </w:rPr>
        <w:t>Bachri</w:t>
      </w:r>
      <w:proofErr w:type="spellEnd"/>
      <w:r w:rsidR="00B55CE7">
        <w:rPr>
          <w:rFonts w:asciiTheme="majorHAnsi" w:hAnsiTheme="majorHAnsi"/>
          <w:sz w:val="24"/>
          <w:szCs w:val="24"/>
        </w:rPr>
        <w:t xml:space="preserve"> (who</w:t>
      </w:r>
      <w:r w:rsidR="006240F4">
        <w:rPr>
          <w:rFonts w:asciiTheme="majorHAnsi" w:hAnsiTheme="majorHAnsi"/>
          <w:sz w:val="24"/>
          <w:szCs w:val="24"/>
        </w:rPr>
        <w:t xml:space="preserve"> could not attend due to </w:t>
      </w:r>
      <w:r w:rsidR="00B55CE7">
        <w:rPr>
          <w:rFonts w:asciiTheme="majorHAnsi" w:hAnsiTheme="majorHAnsi"/>
          <w:sz w:val="24"/>
          <w:szCs w:val="24"/>
        </w:rPr>
        <w:t xml:space="preserve">a scheduling conflict) that the reaccreditation paperwork was submitted over the summer and the visit team is scheduled to </w:t>
      </w:r>
      <w:r w:rsidR="009C12EC">
        <w:rPr>
          <w:rFonts w:asciiTheme="majorHAnsi" w:hAnsiTheme="majorHAnsi"/>
          <w:sz w:val="24"/>
          <w:szCs w:val="24"/>
        </w:rPr>
        <w:t>arrive</w:t>
      </w:r>
      <w:r w:rsidR="00B55CE7">
        <w:rPr>
          <w:rFonts w:asciiTheme="majorHAnsi" w:hAnsiTheme="majorHAnsi"/>
          <w:sz w:val="24"/>
          <w:szCs w:val="24"/>
        </w:rPr>
        <w:t xml:space="preserve"> September 8</w:t>
      </w:r>
      <w:r w:rsidR="00B557EB" w:rsidRPr="00B557EB">
        <w:rPr>
          <w:rFonts w:asciiTheme="majorHAnsi" w:hAnsiTheme="majorHAnsi"/>
          <w:sz w:val="24"/>
          <w:szCs w:val="24"/>
          <w:vertAlign w:val="superscript"/>
        </w:rPr>
        <w:t>th</w:t>
      </w:r>
      <w:r w:rsidR="00B557EB">
        <w:rPr>
          <w:rFonts w:asciiTheme="majorHAnsi" w:hAnsiTheme="majorHAnsi"/>
          <w:sz w:val="24"/>
          <w:szCs w:val="24"/>
        </w:rPr>
        <w:t>.</w:t>
      </w:r>
      <w:r w:rsidR="00B55CE7">
        <w:rPr>
          <w:rFonts w:asciiTheme="majorHAnsi" w:hAnsiTheme="majorHAnsi"/>
          <w:sz w:val="24"/>
          <w:szCs w:val="24"/>
        </w:rPr>
        <w:t xml:space="preserve"> </w:t>
      </w:r>
      <w:r w:rsidR="00D24FB2">
        <w:rPr>
          <w:rFonts w:asciiTheme="majorHAnsi" w:hAnsiTheme="majorHAnsi"/>
          <w:sz w:val="24"/>
          <w:szCs w:val="24"/>
        </w:rPr>
        <w:t xml:space="preserve">Preparation and mock visit sessions for faculty have been conducted </w:t>
      </w:r>
      <w:r w:rsidR="007A563C">
        <w:rPr>
          <w:rFonts w:asciiTheme="majorHAnsi" w:hAnsiTheme="majorHAnsi"/>
          <w:sz w:val="24"/>
          <w:szCs w:val="24"/>
        </w:rPr>
        <w:t>and</w:t>
      </w:r>
      <w:r w:rsidR="00D24FB2">
        <w:rPr>
          <w:rFonts w:asciiTheme="majorHAnsi" w:hAnsiTheme="majorHAnsi"/>
          <w:sz w:val="24"/>
          <w:szCs w:val="24"/>
        </w:rPr>
        <w:t xml:space="preserve"> were successful. The department has received feedback that they are doing great work with documentation.</w:t>
      </w:r>
      <w:r w:rsidR="009C12EC">
        <w:rPr>
          <w:rFonts w:asciiTheme="majorHAnsi" w:hAnsiTheme="majorHAnsi"/>
          <w:sz w:val="24"/>
          <w:szCs w:val="24"/>
        </w:rPr>
        <w:t xml:space="preserve"> They are working to improve the Engineering Design documentation and will have the school year to finish improvements.</w:t>
      </w:r>
    </w:p>
    <w:p w14:paraId="1E0D45A9" w14:textId="0E45B875" w:rsidR="00FF3AFC" w:rsidRPr="008C0340" w:rsidRDefault="00B5535A" w:rsidP="00FF3AFC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CAEP</w:t>
      </w:r>
      <w:r w:rsidR="008B7A0F" w:rsidRPr="008B7A0F">
        <w:rPr>
          <w:rFonts w:asciiTheme="majorHAnsi" w:hAnsiTheme="majorHAnsi"/>
          <w:b/>
          <w:bCs/>
          <w:sz w:val="24"/>
          <w:szCs w:val="24"/>
        </w:rPr>
        <w:t>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 w:rsidR="009C12EC">
        <w:rPr>
          <w:rFonts w:asciiTheme="majorHAnsi" w:hAnsiTheme="majorHAnsi"/>
          <w:sz w:val="24"/>
          <w:szCs w:val="24"/>
        </w:rPr>
        <w:t>Kim Bloss reported they submitted the Self-</w:t>
      </w:r>
      <w:r w:rsidR="00DE7E08">
        <w:rPr>
          <w:rFonts w:asciiTheme="majorHAnsi" w:hAnsiTheme="majorHAnsi"/>
          <w:sz w:val="24"/>
          <w:szCs w:val="24"/>
        </w:rPr>
        <w:t>Study on</w:t>
      </w:r>
      <w:r w:rsidR="009C12EC">
        <w:rPr>
          <w:rFonts w:asciiTheme="majorHAnsi" w:hAnsiTheme="majorHAnsi"/>
          <w:sz w:val="24"/>
          <w:szCs w:val="24"/>
        </w:rPr>
        <w:t xml:space="preserve"> June 4</w:t>
      </w:r>
      <w:r w:rsidR="009C12EC" w:rsidRPr="009C12EC">
        <w:rPr>
          <w:rFonts w:asciiTheme="majorHAnsi" w:hAnsiTheme="majorHAnsi"/>
          <w:sz w:val="24"/>
          <w:szCs w:val="24"/>
          <w:vertAlign w:val="superscript"/>
        </w:rPr>
        <w:t>th</w:t>
      </w:r>
      <w:r w:rsidR="000F5533">
        <w:rPr>
          <w:rFonts w:asciiTheme="majorHAnsi" w:hAnsiTheme="majorHAnsi"/>
          <w:sz w:val="24"/>
          <w:szCs w:val="24"/>
        </w:rPr>
        <w:t xml:space="preserve"> with formative feedback expected by October 4</w:t>
      </w:r>
      <w:r w:rsidR="000F5533" w:rsidRPr="000F5533">
        <w:rPr>
          <w:rFonts w:asciiTheme="majorHAnsi" w:hAnsiTheme="majorHAnsi"/>
          <w:sz w:val="24"/>
          <w:szCs w:val="24"/>
          <w:vertAlign w:val="superscript"/>
        </w:rPr>
        <w:t>th</w:t>
      </w:r>
      <w:r w:rsidR="000F5533">
        <w:rPr>
          <w:rFonts w:asciiTheme="majorHAnsi" w:hAnsiTheme="majorHAnsi"/>
          <w:sz w:val="24"/>
          <w:szCs w:val="24"/>
        </w:rPr>
        <w:t xml:space="preserve">. </w:t>
      </w:r>
      <w:r w:rsidR="009C12EC">
        <w:rPr>
          <w:rFonts w:asciiTheme="majorHAnsi" w:hAnsiTheme="majorHAnsi"/>
          <w:sz w:val="24"/>
          <w:szCs w:val="24"/>
        </w:rPr>
        <w:t xml:space="preserve">The virtual site review is scheduled for March </w:t>
      </w:r>
      <w:r w:rsidR="00DE7E08">
        <w:rPr>
          <w:rFonts w:asciiTheme="majorHAnsi" w:hAnsiTheme="majorHAnsi"/>
          <w:sz w:val="24"/>
          <w:szCs w:val="24"/>
        </w:rPr>
        <w:t>3-5, and they will receive the site review report April 3</w:t>
      </w:r>
      <w:r w:rsidR="00DE7E08" w:rsidRPr="00DE7E08">
        <w:rPr>
          <w:rFonts w:asciiTheme="majorHAnsi" w:hAnsiTheme="majorHAnsi"/>
          <w:sz w:val="24"/>
          <w:szCs w:val="24"/>
          <w:vertAlign w:val="superscript"/>
        </w:rPr>
        <w:t>rd</w:t>
      </w:r>
      <w:r w:rsidR="00DE7E08">
        <w:rPr>
          <w:rFonts w:asciiTheme="majorHAnsi" w:hAnsiTheme="majorHAnsi"/>
          <w:sz w:val="24"/>
          <w:szCs w:val="24"/>
        </w:rPr>
        <w:t xml:space="preserve">. They will receive the official </w:t>
      </w:r>
      <w:r w:rsidR="00E47C5F">
        <w:rPr>
          <w:rFonts w:asciiTheme="majorHAnsi" w:hAnsiTheme="majorHAnsi"/>
          <w:sz w:val="24"/>
          <w:szCs w:val="24"/>
        </w:rPr>
        <w:t>accreditation status</w:t>
      </w:r>
      <w:r w:rsidR="00DE7E08">
        <w:rPr>
          <w:rFonts w:asciiTheme="majorHAnsi" w:hAnsiTheme="majorHAnsi"/>
          <w:sz w:val="24"/>
          <w:szCs w:val="24"/>
        </w:rPr>
        <w:t xml:space="preserve"> in </w:t>
      </w:r>
      <w:r w:rsidR="000F5533">
        <w:rPr>
          <w:rFonts w:asciiTheme="majorHAnsi" w:hAnsiTheme="majorHAnsi"/>
          <w:sz w:val="24"/>
          <w:szCs w:val="24"/>
        </w:rPr>
        <w:t>Fall</w:t>
      </w:r>
      <w:r w:rsidR="00DE7E08">
        <w:rPr>
          <w:rFonts w:asciiTheme="majorHAnsi" w:hAnsiTheme="majorHAnsi"/>
          <w:sz w:val="24"/>
          <w:szCs w:val="24"/>
        </w:rPr>
        <w:t xml:space="preserve"> 2025. </w:t>
      </w:r>
    </w:p>
    <w:p w14:paraId="71481AB8" w14:textId="6D0C915A" w:rsidR="008C0340" w:rsidRPr="001A696C" w:rsidRDefault="008C0340" w:rsidP="008C0340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8C0340">
        <w:rPr>
          <w:rFonts w:asciiTheme="majorHAnsi" w:hAnsiTheme="majorHAnsi"/>
          <w:b/>
          <w:bCs/>
          <w:sz w:val="24"/>
          <w:szCs w:val="24"/>
        </w:rPr>
        <w:t xml:space="preserve">Program Review Update </w:t>
      </w:r>
      <w:r w:rsidRPr="008B7A0F">
        <w:rPr>
          <w:rFonts w:asciiTheme="majorHAnsi" w:hAnsiTheme="majorHAnsi"/>
          <w:sz w:val="24"/>
          <w:szCs w:val="24"/>
        </w:rPr>
        <w:t>Brian Logan reporte</w:t>
      </w:r>
      <w:r w:rsidR="001A696C" w:rsidRPr="008B7A0F">
        <w:rPr>
          <w:rFonts w:asciiTheme="majorHAnsi" w:hAnsiTheme="majorHAnsi"/>
          <w:sz w:val="24"/>
          <w:szCs w:val="24"/>
        </w:rPr>
        <w:t>d</w:t>
      </w:r>
      <w:r w:rsidR="001A696C">
        <w:rPr>
          <w:rFonts w:asciiTheme="majorHAnsi" w:hAnsiTheme="majorHAnsi"/>
          <w:sz w:val="24"/>
          <w:szCs w:val="24"/>
        </w:rPr>
        <w:t xml:space="preserve"> on the following program reviews in progress</w:t>
      </w:r>
    </w:p>
    <w:p w14:paraId="4FFE3AE8" w14:textId="119A808A" w:rsidR="008B7A0F" w:rsidRPr="008B7A0F" w:rsidRDefault="00DE7E08" w:rsidP="00DE7E08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DE7E08">
        <w:rPr>
          <w:rFonts w:asciiTheme="majorHAnsi" w:hAnsiTheme="majorHAnsi"/>
          <w:sz w:val="24"/>
          <w:szCs w:val="24"/>
        </w:rPr>
        <w:t>Information was put together and distributed to the</w:t>
      </w:r>
      <w:r>
        <w:rPr>
          <w:rFonts w:asciiTheme="majorHAnsi" w:hAnsiTheme="majorHAnsi"/>
          <w:b/>
          <w:bCs/>
          <w:sz w:val="24"/>
          <w:szCs w:val="24"/>
        </w:rPr>
        <w:t xml:space="preserve"> Biological Sciences </w:t>
      </w:r>
      <w:r w:rsidRPr="00DE7E08">
        <w:rPr>
          <w:rFonts w:asciiTheme="majorHAnsi" w:hAnsiTheme="majorHAnsi"/>
          <w:sz w:val="24"/>
          <w:szCs w:val="24"/>
        </w:rPr>
        <w:t>and</w:t>
      </w:r>
      <w:r>
        <w:rPr>
          <w:rFonts w:asciiTheme="majorHAnsi" w:hAnsiTheme="majorHAnsi"/>
          <w:b/>
          <w:bCs/>
          <w:sz w:val="24"/>
          <w:szCs w:val="24"/>
        </w:rPr>
        <w:t xml:space="preserve"> MCIS </w:t>
      </w:r>
      <w:r w:rsidRPr="00DE7E08">
        <w:rPr>
          <w:rFonts w:asciiTheme="majorHAnsi" w:hAnsiTheme="majorHAnsi"/>
          <w:sz w:val="24"/>
          <w:szCs w:val="24"/>
        </w:rPr>
        <w:t>programs so they can</w:t>
      </w:r>
      <w:r w:rsidR="00712341">
        <w:rPr>
          <w:rFonts w:asciiTheme="majorHAnsi" w:hAnsiTheme="majorHAnsi"/>
          <w:sz w:val="24"/>
          <w:szCs w:val="24"/>
        </w:rPr>
        <w:t xml:space="preserve"> begin working</w:t>
      </w:r>
      <w:r w:rsidRPr="00DE7E08">
        <w:rPr>
          <w:rFonts w:asciiTheme="majorHAnsi" w:hAnsiTheme="majorHAnsi"/>
          <w:sz w:val="24"/>
          <w:szCs w:val="24"/>
        </w:rPr>
        <w:t xml:space="preserve"> to complete their program review update</w:t>
      </w:r>
    </w:p>
    <w:p w14:paraId="476B5DDA" w14:textId="022E8DEE" w:rsidR="008B7A0F" w:rsidRDefault="00DE7E08" w:rsidP="008B7A0F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Strategic Planning and Mission &amp; Vision Review</w:t>
      </w:r>
    </w:p>
    <w:p w14:paraId="4CFFEE3C" w14:textId="77777777" w:rsidR="00D24FB2" w:rsidRDefault="00D24FB2" w:rsidP="00D24FB2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and Sheryl Edwards reported a vision statement will be created for Dr. Hicks to review. </w:t>
      </w:r>
      <w:r w:rsidRPr="00ED3AD0">
        <w:rPr>
          <w:rFonts w:asciiTheme="majorHAnsi" w:hAnsiTheme="majorHAnsi"/>
          <w:sz w:val="24"/>
          <w:szCs w:val="24"/>
        </w:rPr>
        <w:t xml:space="preserve">Then a strategic plan will be created for how to achieve SAU’s </w:t>
      </w:r>
      <w:r>
        <w:rPr>
          <w:rFonts w:asciiTheme="majorHAnsi" w:hAnsiTheme="majorHAnsi"/>
          <w:sz w:val="24"/>
          <w:szCs w:val="24"/>
        </w:rPr>
        <w:t>vision.</w:t>
      </w:r>
    </w:p>
    <w:p w14:paraId="11634BFE" w14:textId="45F34DDE" w:rsidR="00D24FB2" w:rsidRPr="00ED3AD0" w:rsidRDefault="00D24FB2" w:rsidP="00D24FB2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hese should be completed by February or March and get approval by the Board of Trustees </w:t>
      </w:r>
      <w:r w:rsidR="008817AC">
        <w:rPr>
          <w:rFonts w:asciiTheme="majorHAnsi" w:hAnsiTheme="majorHAnsi"/>
          <w:sz w:val="24"/>
          <w:szCs w:val="24"/>
        </w:rPr>
        <w:t xml:space="preserve">in </w:t>
      </w:r>
      <w:r>
        <w:rPr>
          <w:rFonts w:asciiTheme="majorHAnsi" w:hAnsiTheme="majorHAnsi"/>
          <w:sz w:val="24"/>
          <w:szCs w:val="24"/>
        </w:rPr>
        <w:t>June 2025.</w:t>
      </w:r>
    </w:p>
    <w:p w14:paraId="7E2A2191" w14:textId="77777777" w:rsidR="00FF3AFC" w:rsidRPr="008C0340" w:rsidRDefault="00FF3AFC" w:rsidP="00FF3AFC">
      <w:pPr>
        <w:pStyle w:val="Heading1"/>
        <w:numPr>
          <w:ilvl w:val="0"/>
          <w:numId w:val="1"/>
        </w:numPr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ction Items</w:t>
      </w:r>
    </w:p>
    <w:p w14:paraId="7EBD8FD2" w14:textId="596368B5" w:rsidR="00644CC7" w:rsidRPr="008C0340" w:rsidRDefault="00644CC7" w:rsidP="00644CC7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sz w:val="24"/>
          <w:szCs w:val="24"/>
        </w:rPr>
      </w:pPr>
      <w:r w:rsidRPr="008C0340">
        <w:rPr>
          <w:rFonts w:asciiTheme="majorHAnsi" w:hAnsiTheme="majorHAnsi"/>
          <w:b/>
          <w:sz w:val="24"/>
          <w:szCs w:val="24"/>
        </w:rPr>
        <w:t xml:space="preserve">College Employee Satisfaction Survey (CESS) </w:t>
      </w:r>
      <w:r w:rsidR="00D31032">
        <w:rPr>
          <w:rFonts w:asciiTheme="majorHAnsi" w:hAnsiTheme="majorHAnsi"/>
          <w:b/>
          <w:sz w:val="24"/>
          <w:szCs w:val="24"/>
        </w:rPr>
        <w:t>Results Overview</w:t>
      </w:r>
    </w:p>
    <w:p w14:paraId="219CC913" w14:textId="2EBD8573" w:rsidR="00FF3AFC" w:rsidRPr="008C0340" w:rsidRDefault="00ED3AD0" w:rsidP="00B5535A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 the CESS results overview. The survey was comprised of 143 responses collected between March 26 – April 11, 2024. The next steps are to share the overall results and the open-ended comments with the President and Provost. The results from Section 2 (Institutional Goals) and Section 3 (Involvement in Planning) will be used to inform the strategic planning process.</w:t>
      </w:r>
    </w:p>
    <w:p w14:paraId="2F56CE78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7B9CD976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1C247A9D" w14:textId="697F738C" w:rsidR="00194669" w:rsidRPr="008B7A0F" w:rsidRDefault="008C0340" w:rsidP="008B7A0F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The motion to adjourn the meeting was made by</w:t>
      </w:r>
      <w:r w:rsidR="00E47C5F">
        <w:rPr>
          <w:rFonts w:asciiTheme="majorHAnsi" w:hAnsiTheme="majorHAnsi"/>
          <w:sz w:val="24"/>
          <w:szCs w:val="24"/>
        </w:rPr>
        <w:t xml:space="preserve"> Gerald Plumlee.</w:t>
      </w:r>
    </w:p>
    <w:sectPr w:rsidR="00194669" w:rsidRPr="008B7A0F" w:rsidSect="00EF05AF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013CFE" w14:textId="77777777" w:rsidR="001E3835" w:rsidRDefault="001E3835">
      <w:pPr>
        <w:spacing w:before="0" w:after="0"/>
      </w:pPr>
      <w:r>
        <w:separator/>
      </w:r>
    </w:p>
  </w:endnote>
  <w:endnote w:type="continuationSeparator" w:id="0">
    <w:p w14:paraId="7589AF10" w14:textId="77777777" w:rsidR="001E3835" w:rsidRDefault="001E383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0AC22" w14:textId="77777777" w:rsidR="008C0340" w:rsidRDefault="003D63B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D04F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9E68F2" w14:textId="77777777" w:rsidR="001E3835" w:rsidRDefault="001E3835">
      <w:pPr>
        <w:spacing w:before="0" w:after="0"/>
      </w:pPr>
      <w:r>
        <w:separator/>
      </w:r>
    </w:p>
  </w:footnote>
  <w:footnote w:type="continuationSeparator" w:id="0">
    <w:p w14:paraId="5613585F" w14:textId="77777777" w:rsidR="001E3835" w:rsidRDefault="001E383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4C0E7C"/>
    <w:multiLevelType w:val="hybridMultilevel"/>
    <w:tmpl w:val="EC3C6A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33DB10E0"/>
    <w:multiLevelType w:val="hybridMultilevel"/>
    <w:tmpl w:val="3C1A1CB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76754921"/>
    <w:multiLevelType w:val="hybridMultilevel"/>
    <w:tmpl w:val="503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46682">
    <w:abstractNumId w:val="0"/>
  </w:num>
  <w:num w:numId="2" w16cid:durableId="1604024650">
    <w:abstractNumId w:val="2"/>
  </w:num>
  <w:num w:numId="3" w16cid:durableId="1673029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U1MzAxMDEzMLAyUdpeDU4uLM/DyQApNaANf/1dMsAAAA"/>
  </w:docVars>
  <w:rsids>
    <w:rsidRoot w:val="00A93DB9"/>
    <w:rsid w:val="000E7FF8"/>
    <w:rsid w:val="000F5533"/>
    <w:rsid w:val="00194669"/>
    <w:rsid w:val="001A696C"/>
    <w:rsid w:val="001E3835"/>
    <w:rsid w:val="001F1AE9"/>
    <w:rsid w:val="00205949"/>
    <w:rsid w:val="00213E58"/>
    <w:rsid w:val="00293DB0"/>
    <w:rsid w:val="0029741C"/>
    <w:rsid w:val="00303230"/>
    <w:rsid w:val="00303477"/>
    <w:rsid w:val="003334F6"/>
    <w:rsid w:val="003464A5"/>
    <w:rsid w:val="00372881"/>
    <w:rsid w:val="00386BF3"/>
    <w:rsid w:val="003D04F3"/>
    <w:rsid w:val="003D63B7"/>
    <w:rsid w:val="003D7455"/>
    <w:rsid w:val="003D7BBD"/>
    <w:rsid w:val="00463F5B"/>
    <w:rsid w:val="004D7240"/>
    <w:rsid w:val="004F58B3"/>
    <w:rsid w:val="0055358A"/>
    <w:rsid w:val="00586D5C"/>
    <w:rsid w:val="005939B0"/>
    <w:rsid w:val="005C59B1"/>
    <w:rsid w:val="00620F9B"/>
    <w:rsid w:val="00621A82"/>
    <w:rsid w:val="006240F4"/>
    <w:rsid w:val="00644CC7"/>
    <w:rsid w:val="00694F4D"/>
    <w:rsid w:val="006D7E0F"/>
    <w:rsid w:val="006E65AD"/>
    <w:rsid w:val="00712341"/>
    <w:rsid w:val="007751A1"/>
    <w:rsid w:val="007A563C"/>
    <w:rsid w:val="007C31CE"/>
    <w:rsid w:val="007D1B8E"/>
    <w:rsid w:val="00865E0F"/>
    <w:rsid w:val="00874E8B"/>
    <w:rsid w:val="008817AC"/>
    <w:rsid w:val="008B4E16"/>
    <w:rsid w:val="008B7A0F"/>
    <w:rsid w:val="008C0340"/>
    <w:rsid w:val="008E3343"/>
    <w:rsid w:val="00976AB1"/>
    <w:rsid w:val="00996325"/>
    <w:rsid w:val="009C12EC"/>
    <w:rsid w:val="009D4B9F"/>
    <w:rsid w:val="00A14BA7"/>
    <w:rsid w:val="00A4643E"/>
    <w:rsid w:val="00A66BD7"/>
    <w:rsid w:val="00A93DB9"/>
    <w:rsid w:val="00AA52D9"/>
    <w:rsid w:val="00B0354C"/>
    <w:rsid w:val="00B50B1E"/>
    <w:rsid w:val="00B5535A"/>
    <w:rsid w:val="00B557EB"/>
    <w:rsid w:val="00B55CE7"/>
    <w:rsid w:val="00B86EED"/>
    <w:rsid w:val="00BF21CB"/>
    <w:rsid w:val="00C31027"/>
    <w:rsid w:val="00C5186C"/>
    <w:rsid w:val="00CA5F30"/>
    <w:rsid w:val="00CE751A"/>
    <w:rsid w:val="00D24FB2"/>
    <w:rsid w:val="00D31032"/>
    <w:rsid w:val="00DE7E08"/>
    <w:rsid w:val="00E47C5F"/>
    <w:rsid w:val="00E75B53"/>
    <w:rsid w:val="00ED3AD0"/>
    <w:rsid w:val="00EF39CC"/>
    <w:rsid w:val="00F2664E"/>
    <w:rsid w:val="00FF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D9E7C"/>
  <w15:chartTrackingRefBased/>
  <w15:docId w15:val="{EB43AFCE-80BA-4B22-80E1-2D812C4F2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DB9"/>
    <w:pPr>
      <w:spacing w:before="100" w:after="100" w:line="240" w:lineRule="auto"/>
    </w:pPr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A93DB9"/>
    <w:pPr>
      <w:pBdr>
        <w:top w:val="single" w:sz="4" w:space="1" w:color="A5A5A5" w:themeColor="accent3"/>
        <w:bottom w:val="single" w:sz="12" w:space="1" w:color="A5A5A5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3DB9"/>
    <w:rPr>
      <w:rFonts w:asciiTheme="majorHAnsi" w:eastAsiaTheme="majorEastAsia" w:hAnsiTheme="majorHAnsi" w:cstheme="majorBidi"/>
      <w:color w:val="A5A5A5" w:themeColor="accent3"/>
      <w:lang w:eastAsia="ja-JP"/>
    </w:rPr>
  </w:style>
  <w:style w:type="character" w:styleId="IntenseEmphasis">
    <w:name w:val="Intense Emphasis"/>
    <w:basedOn w:val="DefaultParagraphFont"/>
    <w:unhideWhenUsed/>
    <w:qFormat/>
    <w:rsid w:val="00A93DB9"/>
    <w:rPr>
      <w:i/>
      <w:iCs/>
      <w:color w:val="ED7D31" w:themeColor="accent2"/>
    </w:rPr>
  </w:style>
  <w:style w:type="paragraph" w:styleId="Footer">
    <w:name w:val="footer"/>
    <w:basedOn w:val="Normal"/>
    <w:link w:val="FooterChar"/>
    <w:uiPriority w:val="1"/>
    <w:unhideWhenUsed/>
    <w:rsid w:val="00A93DB9"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sid w:val="00A93DB9"/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qFormat/>
    <w:rsid w:val="00A93DB9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rsid w:val="00A93DB9"/>
    <w:rPr>
      <w:rFonts w:asciiTheme="majorHAnsi" w:eastAsiaTheme="majorEastAsia" w:hAnsiTheme="majorHAnsi" w:cstheme="majorBidi"/>
      <w:b/>
      <w:bCs/>
      <w:caps/>
      <w:sz w:val="72"/>
      <w:szCs w:val="72"/>
      <w:lang w:eastAsia="ja-JP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qFormat/>
    <w:rsid w:val="00A93DB9"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A93DB9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93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3B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3B7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22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FF6FB2B10FD45E4AFD8015A1B35C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F57D-67B1-40E8-8F74-844738327BF0}"/>
      </w:docPartPr>
      <w:docPartBody>
        <w:p w:rsidR="00556F04" w:rsidRDefault="00676EA4" w:rsidP="00676EA4">
          <w:pPr>
            <w:pStyle w:val="BFF6FB2B10FD45E4AFD8015A1B35CAE2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6EA4"/>
    <w:rsid w:val="000047F8"/>
    <w:rsid w:val="001C36D5"/>
    <w:rsid w:val="00205949"/>
    <w:rsid w:val="00303477"/>
    <w:rsid w:val="003D7455"/>
    <w:rsid w:val="0040526A"/>
    <w:rsid w:val="00556F04"/>
    <w:rsid w:val="005C59B1"/>
    <w:rsid w:val="00647B3A"/>
    <w:rsid w:val="00676EA4"/>
    <w:rsid w:val="00865E0F"/>
    <w:rsid w:val="00976AB1"/>
    <w:rsid w:val="00AA52D9"/>
    <w:rsid w:val="00BD0CA2"/>
    <w:rsid w:val="00BD5DD2"/>
    <w:rsid w:val="00C2369C"/>
    <w:rsid w:val="00E6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F6FB2B10FD45E4AFD8015A1B35CAE2">
    <w:name w:val="BFF6FB2B10FD45E4AFD8015A1B35CAE2"/>
    <w:rsid w:val="00676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Fries</dc:creator>
  <cp:keywords/>
  <dc:description/>
  <cp:lastModifiedBy>Kim Rand</cp:lastModifiedBy>
  <cp:revision>4</cp:revision>
  <cp:lastPrinted>2019-05-14T20:03:00Z</cp:lastPrinted>
  <dcterms:created xsi:type="dcterms:W3CDTF">2024-09-09T18:37:00Z</dcterms:created>
  <dcterms:modified xsi:type="dcterms:W3CDTF">2024-09-09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d3adda6ac26758e17740f0896ed30920516832d7a6b9cec710aa9cf3cb787</vt:lpwstr>
  </property>
</Properties>
</file>